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0031" w:rsidRDefault="00380031" w:rsidP="00380031">
      <w:pPr>
        <w:spacing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0" w:name="отчет-по-лабораторной-работе-5-7"/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осковский Авиационный Институт</w:t>
      </w:r>
    </w:p>
    <w:p w:rsidR="00380031" w:rsidRDefault="00380031" w:rsidP="00380031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(Национальный Исследовательский Университет)</w:t>
      </w:r>
    </w:p>
    <w:p w:rsidR="00380031" w:rsidRDefault="00380031" w:rsidP="00380031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нститут №8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“Компьютерные науки 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и прикладн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я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математик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”</w:t>
      </w:r>
    </w:p>
    <w:p w:rsidR="00380031" w:rsidRDefault="00380031" w:rsidP="00380031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Кафедра №806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“В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ычислительн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я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математик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и программировани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”</w:t>
      </w:r>
    </w:p>
    <w:p w:rsidR="00380031" w:rsidRDefault="00380031" w:rsidP="00380031">
      <w:pPr>
        <w:spacing w:before="280" w:after="240" w:line="254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80031" w:rsidRDefault="00380031" w:rsidP="00380031">
      <w:pPr>
        <w:spacing w:before="280" w:after="240" w:line="254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80031" w:rsidRDefault="00380031" w:rsidP="00380031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Лабораторная работа №</w:t>
      </w:r>
      <w:r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5-7</w:t>
      </w: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по курсу</w:t>
      </w:r>
    </w:p>
    <w:p w:rsidR="00380031" w:rsidRDefault="00380031" w:rsidP="00380031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«Операционные системы»</w:t>
      </w:r>
    </w:p>
    <w:p w:rsidR="00380031" w:rsidRDefault="00380031" w:rsidP="00380031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80031" w:rsidRDefault="00380031" w:rsidP="00380031">
      <w:pPr>
        <w:spacing w:before="280" w:after="0"/>
        <w:ind w:left="5664" w:firstLine="708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</w:p>
    <w:p w:rsidR="00380031" w:rsidRDefault="00380031" w:rsidP="00380031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80031" w:rsidRDefault="00380031" w:rsidP="00380031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80031" w:rsidRDefault="00380031" w:rsidP="00380031">
      <w:pPr>
        <w:spacing w:before="280" w:after="0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80031" w:rsidRDefault="00380031" w:rsidP="00380031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Студент: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азепа Илья Алексеевич</w:t>
      </w:r>
    </w:p>
    <w:p w:rsidR="00380031" w:rsidRDefault="00380031" w:rsidP="00380031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Группа: М8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-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09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Б-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</w:t>
      </w:r>
    </w:p>
    <w:p w:rsidR="00380031" w:rsidRDefault="00380031" w:rsidP="00380031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Преподаватель: Миронов Евгений Сергеевич </w:t>
      </w:r>
    </w:p>
    <w:p w:rsidR="00380031" w:rsidRDefault="00380031" w:rsidP="00380031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Оценка: ________ </w:t>
      </w:r>
    </w:p>
    <w:p w:rsidR="00380031" w:rsidRPr="00380031" w:rsidRDefault="00380031" w:rsidP="00380031">
      <w:pPr>
        <w:spacing w:before="280" w:after="24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Дата</w:t>
      </w:r>
      <w:r w:rsidRPr="0038003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: ________</w:t>
      </w:r>
    </w:p>
    <w:p w:rsidR="00380031" w:rsidRDefault="00380031" w:rsidP="00380031">
      <w:pPr>
        <w:spacing w:before="280" w:after="24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Подпись</w:t>
      </w:r>
      <w:r w:rsidRPr="0038003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________</w:t>
      </w:r>
    </w:p>
    <w:p w:rsidR="00380031" w:rsidRDefault="00380031" w:rsidP="00380031">
      <w:pPr>
        <w:spacing w:before="28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80031" w:rsidRDefault="00380031" w:rsidP="00380031">
      <w:pPr>
        <w:spacing w:before="280" w:after="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осква, 20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4</w:t>
      </w:r>
    </w:p>
    <w:p w:rsidR="00380031" w:rsidRPr="00380031" w:rsidRDefault="00380031">
      <w:pPr>
        <w:pStyle w:val="1"/>
        <w:rPr>
          <w:lang w:val="ru-RU"/>
        </w:rPr>
      </w:pPr>
    </w:p>
    <w:bookmarkEnd w:id="0"/>
    <w:p w:rsidR="00184500" w:rsidRPr="00380031" w:rsidRDefault="00380031" w:rsidP="00380031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GitHub</w:t>
      </w:r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репозиторий: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https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//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github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com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Tyhyqo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mai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oc</w:t>
      </w:r>
      <w:proofErr w:type="spellEnd"/>
    </w:p>
    <w:p w:rsidR="00184500" w:rsidRPr="002561D2" w:rsidRDefault="00380031" w:rsidP="00380031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" w:name="тема"/>
      <w:r w:rsidRPr="002561D2">
        <w:rPr>
          <w:rFonts w:ascii="Times New Roman" w:hAnsi="Times New Roman" w:cs="Times New Roman"/>
          <w:color w:val="000000" w:themeColor="text1"/>
          <w:lang w:val="ru-RU"/>
        </w:rPr>
        <w:t>Тема</w:t>
      </w:r>
      <w:bookmarkEnd w:id="1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аспределенные системы и асинхронная обработка запросов</w:t>
      </w:r>
    </w:p>
    <w:p w:rsidR="00184500" w:rsidRPr="00380031" w:rsidRDefault="00380031" w:rsidP="00380031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2" w:name="цель-работы"/>
      <w:r w:rsidRPr="00380031">
        <w:rPr>
          <w:rFonts w:ascii="Times New Roman" w:hAnsi="Times New Roman" w:cs="Times New Roman"/>
          <w:color w:val="000000" w:themeColor="text1"/>
          <w:lang w:val="ru-RU"/>
        </w:rPr>
        <w:t>Цель работы</w:t>
      </w:r>
      <w:bookmarkEnd w:id="2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Целью является приобретение практических навыков в: - Управлении серверами сообщений (№5) - Применении отложенных вычислений (№6) - Интеграции программных систем друг с другом (№7)</w:t>
      </w:r>
    </w:p>
    <w:p w:rsidR="00184500" w:rsidRPr="00380031" w:rsidRDefault="00380031" w:rsidP="00380031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3" w:name="задание"/>
      <w:r w:rsidRPr="00380031">
        <w:rPr>
          <w:rFonts w:ascii="Times New Roman" w:hAnsi="Times New Roman" w:cs="Times New Roman"/>
          <w:color w:val="000000" w:themeColor="text1"/>
          <w:lang w:val="ru-RU"/>
        </w:rPr>
        <w:t>Задание</w:t>
      </w:r>
      <w:bookmarkEnd w:id="3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еализовать распределенную систему по асинхронной обработке запросов. В данной распределенной системе должно существовать 2 вида узлов: </w:t>
      </w:r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«управляющий»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«вычислительный»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Необходимо объединить данные узлы в соответствии с той топологией, которая определена вариантом. Связь между узлами необходимо осуществить при помощи технологии очередей сообщений. Также в данной системе необходимо предусмотреть проверку доступности узлов в соответствии с вариантом. При убийстве (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kill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9) любого вычислительного узла система должна пытаться максимально сохранять свою работоспособность, а именно все дочерние узлы убитого узла могут стать недоступными, но родительские узлы должны сохранить свою работоспособность.</w:t>
      </w:r>
    </w:p>
    <w:p w:rsidR="00184500" w:rsidRPr="00380031" w:rsidRDefault="00380031" w:rsidP="00380031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правляющий узел отвечает за ввод команд от пользователя и отправку этих команд на вычислительные узлы.</w:t>
      </w:r>
    </w:p>
    <w:p w:rsidR="00184500" w:rsidRPr="00380031" w:rsidRDefault="00380031" w:rsidP="00380031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4" w:name="список-основных-поддерживаемых-команд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писок основных поддерживаемых команд</w:t>
      </w:r>
      <w:bookmarkEnd w:id="4"/>
    </w:p>
    <w:p w:rsidR="00184500" w:rsidRPr="00380031" w:rsidRDefault="00380031" w:rsidP="00380031">
      <w:pPr>
        <w:pStyle w:val="4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5" w:name="создание-нового-вычислительного-узла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здание нового вычислительного узла</w:t>
      </w:r>
      <w:bookmarkEnd w:id="5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Формат</w:t>
      </w:r>
      <w:proofErr w:type="spellEnd"/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команды</w:t>
      </w:r>
      <w:proofErr w:type="spellEnd"/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: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reate id [parent]</w:t>
      </w:r>
    </w:p>
    <w:p w:rsidR="00184500" w:rsidRPr="00380031" w:rsidRDefault="00380031" w:rsidP="00380031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d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целочисленный идентификатор нового вычислительного узла</w:t>
      </w:r>
    </w:p>
    <w:p w:rsidR="00184500" w:rsidRPr="00380031" w:rsidRDefault="00380031" w:rsidP="00380031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parent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целочисленный идентификатор родительского узла. Если топологией не предусмотрено введение данного параметра, то его необходимо игнорировать (если его ввели)</w:t>
      </w:r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Формат вывода: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«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Ok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proofErr w:type="spellStart"/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id</w:t>
      </w:r>
      <w:proofErr w:type="spellEnd"/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где </w:t>
      </w:r>
      <w:proofErr w:type="spellStart"/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id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идентификатор процесса для созданного вычислительного узла -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«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rror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Already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xists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вычислительный узел с таким идентификатором уже существует -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«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rror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arent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not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found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нет такого родительского узла с таким идентификатором -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«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rror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arent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s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unavailable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родительский узел существует, но по каким-то причинам с ним не удается связаться -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«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rror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[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ustom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rror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]»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любая другая обрабатываемая ошибка</w:t>
      </w:r>
    </w:p>
    <w:p w:rsidR="00184500" w:rsidRPr="00380031" w:rsidRDefault="00380031" w:rsidP="00380031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Пример:</w:t>
      </w:r>
    </w:p>
    <w:p w:rsidR="00184500" w:rsidRPr="00380031" w:rsidRDefault="00380031" w:rsidP="002561D2">
      <w:pPr>
        <w:pStyle w:val="SourceCode"/>
        <w:wordWrap/>
        <w:spacing w:after="0"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6" w:name="_GoBack"/>
      <w:bookmarkEnd w:id="6"/>
      <w:r w:rsidRPr="00380031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&gt;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create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10 5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Ok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3128</w:t>
      </w:r>
    </w:p>
    <w:p w:rsidR="00184500" w:rsidRPr="00380031" w:rsidRDefault="00380031" w:rsidP="00380031">
      <w:pPr>
        <w:pStyle w:val="4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7" w:name="X61040d7d3a24a0c826de05d01036bae1884dd2d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сполнение команды на вычислительном узле</w:t>
      </w:r>
      <w:bookmarkEnd w:id="7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Формат команды: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xec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d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[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arams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]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id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целочисленный идентификатор вычислительного узла, на который отправляется команда</w:t>
      </w:r>
    </w:p>
    <w:p w:rsidR="00184500" w:rsidRPr="00380031" w:rsidRDefault="00380031" w:rsidP="00380031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Формат вывода: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«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Ok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d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[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result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]»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где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result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результат выполненной команды -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«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rror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d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Not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found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вычислительный узел с таким идентификатором не найден -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«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rror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d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Node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s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unavailable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по каким-то причинам не удается связаться с вычислительным узлом -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«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rror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d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[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ustom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rror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]»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любая другая обрабатываемая ошибка</w:t>
      </w:r>
    </w:p>
    <w:p w:rsidR="00184500" w:rsidRPr="00380031" w:rsidRDefault="00380031" w:rsidP="00380031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Пример:</w:t>
      </w:r>
    </w:p>
    <w:p w:rsidR="00184500" w:rsidRPr="00380031" w:rsidRDefault="00380031" w:rsidP="00380031">
      <w:pPr>
        <w:pStyle w:val="SourceCode"/>
        <w:wordWrap/>
        <w:spacing w:after="0"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&gt;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exec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10 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time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Ok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10: 0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 w:rsidRPr="00380031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&gt;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exec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10 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start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Ok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10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 w:rsidRPr="00380031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&gt;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exec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10 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start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Ok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10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*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шло 10 секунд*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 w:rsidRPr="00380031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&gt;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exec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10 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time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Ok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10: 10000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*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шло 2 секунды*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 w:rsidRPr="00380031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&gt;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exec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10 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stop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Ok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10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*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шло 2 секунды*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 w:rsidRPr="00380031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&gt;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exec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10 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time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Ok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10: 12000</w:t>
      </w:r>
    </w:p>
    <w:p w:rsidR="00184500" w:rsidRPr="00380031" w:rsidRDefault="00380031" w:rsidP="00380031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8" w:name="вариант"/>
      <w:r w:rsidRPr="00380031">
        <w:rPr>
          <w:rFonts w:ascii="Times New Roman" w:hAnsi="Times New Roman" w:cs="Times New Roman"/>
          <w:color w:val="000000" w:themeColor="text1"/>
          <w:lang w:val="ru-RU"/>
        </w:rPr>
        <w:t>Вариант</w:t>
      </w:r>
      <w:bookmarkEnd w:id="8"/>
    </w:p>
    <w:p w:rsidR="00184500" w:rsidRPr="00380031" w:rsidRDefault="00380031" w:rsidP="00380031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9" w:name="топология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опология</w:t>
      </w:r>
      <w:bookmarkEnd w:id="9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Топология 1: Все вычислительные узлы находятся в списке. Есть только один управляющий узел. Чтобы добавить новый вычислительный узел к управляющему, то необходимо выполнить команду: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reate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d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1</w:t>
      </w:r>
      <w:r w:rsidRPr="002561D2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:rsidR="00184500" w:rsidRPr="00380031" w:rsidRDefault="00380031" w:rsidP="00380031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0" w:name="типы-команд-для-вычислительных-узлов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ипы команд для вычислительных узлов</w:t>
      </w:r>
      <w:bookmarkEnd w:id="10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бор команд 3 (локальный таймер)</w:t>
      </w:r>
    </w:p>
    <w:p w:rsidR="00184500" w:rsidRPr="00380031" w:rsidRDefault="00380031" w:rsidP="00380031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Формат команды сохранения значения: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xec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d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ubcommand</w:t>
      </w:r>
    </w:p>
    <w:p w:rsidR="00184500" w:rsidRPr="00380031" w:rsidRDefault="00380031" w:rsidP="00380031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ubcommand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одна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из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трех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команд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art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op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time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:rsidR="00184500" w:rsidRPr="00380031" w:rsidRDefault="00380031" w:rsidP="00380031">
      <w:pPr>
        <w:pStyle w:val="Compact"/>
        <w:numPr>
          <w:ilvl w:val="1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art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запустить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таймер</w:t>
      </w:r>
      <w:proofErr w:type="spellEnd"/>
    </w:p>
    <w:p w:rsidR="00184500" w:rsidRPr="00380031" w:rsidRDefault="00380031" w:rsidP="00380031">
      <w:pPr>
        <w:pStyle w:val="Compact"/>
        <w:numPr>
          <w:ilvl w:val="1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op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остановить таймер</w:t>
      </w:r>
    </w:p>
    <w:p w:rsidR="00184500" w:rsidRPr="00380031" w:rsidRDefault="00380031" w:rsidP="00380031">
      <w:pPr>
        <w:pStyle w:val="Compact"/>
        <w:numPr>
          <w:ilvl w:val="1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time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показать время локального таймера в миллисекундах</w:t>
      </w:r>
    </w:p>
    <w:p w:rsidR="00184500" w:rsidRPr="00380031" w:rsidRDefault="00380031" w:rsidP="00380031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1" w:name="тип-проверки-доступности-узлов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ип проверки доступности узлов</w:t>
      </w:r>
      <w:bookmarkEnd w:id="11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оманда проверки 1</w:t>
      </w:r>
    </w:p>
    <w:p w:rsidR="00184500" w:rsidRPr="00380031" w:rsidRDefault="00380031" w:rsidP="00380031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Формат команды: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ingall</w:t>
      </w:r>
      <w:proofErr w:type="spellEnd"/>
    </w:p>
    <w:p w:rsidR="00184500" w:rsidRPr="00380031" w:rsidRDefault="00380031" w:rsidP="00380031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ывод всех недоступных узлов вывести разделенные через точку запятую.</w:t>
      </w:r>
    </w:p>
    <w:p w:rsidR="00184500" w:rsidRPr="00380031" w:rsidRDefault="00380031" w:rsidP="00380031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Пример:</w:t>
      </w:r>
    </w:p>
    <w:p w:rsidR="00184500" w:rsidRPr="00380031" w:rsidRDefault="00380031" w:rsidP="002561D2">
      <w:pPr>
        <w:pStyle w:val="SourceCode"/>
        <w:wordWrap/>
        <w:spacing w:after="0"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&gt;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pingall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Ok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-1 // Все узлы доступны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 w:rsidRPr="00380031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&gt;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pingall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Ok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7</w:t>
      </w:r>
      <w:r w:rsidRPr="00380031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;</w:t>
      </w: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0</w:t>
      </w:r>
      <w:r w:rsidRPr="00380031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;</w:t>
      </w:r>
      <w:r w:rsidRPr="00380031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5</w:t>
      </w:r>
      <w:r w:rsidRPr="00380031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// узлы 7, 10, 15 — недоступны</w:t>
      </w:r>
    </w:p>
    <w:p w:rsidR="00184500" w:rsidRPr="00380031" w:rsidRDefault="00380031" w:rsidP="00380031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2" w:name="технология-очередей-сообщений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ехнология очередей сообщений</w:t>
      </w:r>
      <w:bookmarkEnd w:id="12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ZeroMQ</w:t>
      </w:r>
      <w:proofErr w:type="spellEnd"/>
    </w:p>
    <w:p w:rsidR="00184500" w:rsidRPr="00380031" w:rsidRDefault="00380031" w:rsidP="00380031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3" w:name="реализация"/>
      <w:r w:rsidRPr="00380031">
        <w:rPr>
          <w:rFonts w:ascii="Times New Roman" w:hAnsi="Times New Roman" w:cs="Times New Roman"/>
          <w:color w:val="000000" w:themeColor="text1"/>
          <w:lang w:val="ru-RU"/>
        </w:rPr>
        <w:t>Реализация</w:t>
      </w:r>
      <w:bookmarkEnd w:id="13"/>
    </w:p>
    <w:p w:rsidR="00184500" w:rsidRPr="00380031" w:rsidRDefault="00380031" w:rsidP="00380031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4" w:name="управляющий-узел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правляющий узел</w:t>
      </w:r>
      <w:bookmarkEnd w:id="14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Управляющий узел отвечает за ввод команд от пользователя и отправку этих команд на вычислительные узлы. Он также обрабатывает создание новых узлов и проверку их доступности. При создании нового узла управляющий узел проверяет, существует ли уже узел с таким идентификатором, </w:t>
      </w:r>
      <w:proofErr w:type="gram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</w:t>
      </w:r>
      <w:proofErr w:type="gramEnd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если нет, создает новый процесс для вычислительного узла. Если родительский узел указан и доступен, новый узел добавляется в его список дочерних узлов.</w:t>
      </w:r>
    </w:p>
    <w:p w:rsidR="00184500" w:rsidRPr="00380031" w:rsidRDefault="00380031" w:rsidP="00380031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5" w:name="вычислительный-узел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ычислительный узел</w:t>
      </w:r>
      <w:bookmarkEnd w:id="15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ычислительный узел выполняет команды, полученные от управляющего узла, такие как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art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op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time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управления локальным таймером. Он также отвечает на команды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ing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проверки доступности. Вычислительный узел поддерживает асинхронную обработку команд, что позволяет выполнять несколько команд одновременно.</w:t>
      </w:r>
    </w:p>
    <w:p w:rsidR="00184500" w:rsidRPr="00380031" w:rsidRDefault="00380031" w:rsidP="00380031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6" w:name="технология-очередей-сообщений-1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ехнология очередей сообщений</w:t>
      </w:r>
      <w:bookmarkEnd w:id="16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связи между узлами используется 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ZeroMQ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что обеспечивает асинхронную обработку запросов и высокую производительность. 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ZeroMQ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озволяет легко масштабировать систему и добавлять новые узлы без необходимости изменения существующего кода.</w:t>
      </w:r>
    </w:p>
    <w:p w:rsidR="00184500" w:rsidRPr="00380031" w:rsidRDefault="00380031" w:rsidP="00380031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7" w:name="обработка-недоступных-узлов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работка недоступных узлов</w:t>
      </w:r>
      <w:bookmarkEnd w:id="17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 убийстве процесса вычислительного узла (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kill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9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), управляющий узел получает сигнал о завершении дочернего процесса и помечает узел и все его 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дочерние узлы как недоступные. Это позволяет системе сохранять работоспособность родительских узлов и корректно обрабатывать команды </w:t>
      </w:r>
      <w:proofErr w:type="spellStart"/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ingall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xec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184500" w:rsidRPr="00380031" w:rsidRDefault="00380031" w:rsidP="00380031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8" w:name="анализ"/>
      <w:r w:rsidRPr="00380031">
        <w:rPr>
          <w:rFonts w:ascii="Times New Roman" w:hAnsi="Times New Roman" w:cs="Times New Roman"/>
          <w:color w:val="000000" w:themeColor="text1"/>
          <w:lang w:val="ru-RU"/>
        </w:rPr>
        <w:t>Анализ</w:t>
      </w:r>
      <w:bookmarkEnd w:id="18"/>
    </w:p>
    <w:p w:rsidR="00184500" w:rsidRPr="00380031" w:rsidRDefault="00380031" w:rsidP="00380031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9" w:name="управляющий-узел-1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правляющий узел</w:t>
      </w:r>
      <w:bookmarkEnd w:id="19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правляющий узел отвечает за ввод команд от пользователя и отправку этих команд на вычислительные узлы. Он также обрабатывает создание новых узлов и проверку их доступности.</w:t>
      </w:r>
    </w:p>
    <w:p w:rsidR="00184500" w:rsidRPr="00380031" w:rsidRDefault="00380031" w:rsidP="00380031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0" w:name="вычислительный-узел-1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ычислительный узел</w:t>
      </w:r>
      <w:bookmarkEnd w:id="20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ычислительный узел выполняет команды, полученные от управляющего узла, такие как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art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op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time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управления локальным таймером. Он также отвечает на команды </w:t>
      </w:r>
      <w:r w:rsidRPr="0038003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ing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проверки доступности.</w:t>
      </w:r>
    </w:p>
    <w:p w:rsidR="00184500" w:rsidRPr="00380031" w:rsidRDefault="00380031" w:rsidP="00380031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1" w:name="технология-очередей-сообщений-2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ехнология очередей сообщений</w:t>
      </w:r>
      <w:bookmarkEnd w:id="21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связи между узлами используется 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ZeroMQ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что обеспечивает асинхронную обработку запросов и высокую производительность.</w:t>
      </w:r>
    </w:p>
    <w:p w:rsidR="00184500" w:rsidRPr="00380031" w:rsidRDefault="00380031" w:rsidP="00380031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22" w:name="заключение"/>
      <w:r w:rsidRPr="00380031">
        <w:rPr>
          <w:rFonts w:ascii="Times New Roman" w:hAnsi="Times New Roman" w:cs="Times New Roman"/>
          <w:color w:val="000000" w:themeColor="text1"/>
          <w:lang w:val="ru-RU"/>
        </w:rPr>
        <w:t>Заключение</w:t>
      </w:r>
      <w:bookmarkEnd w:id="22"/>
    </w:p>
    <w:p w:rsidR="00184500" w:rsidRPr="00380031" w:rsidRDefault="00380031" w:rsidP="00380031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данной лабораторной работе была реализована распределенная система с асинхронной обработкой запросов, состоящая из управляющего и вычислительных узлов. Система поддерживает создание новых узлов, выполнение команд на узлах и проверку их доступности. 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Использование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ZeroMQ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обеспечивает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надежную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эффективную связь между узлами.</w:t>
      </w:r>
    </w:p>
    <w:sectPr w:rsidR="00184500" w:rsidRPr="0038003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A4664" w:rsidRDefault="00380031">
      <w:pPr>
        <w:spacing w:after="0"/>
      </w:pPr>
      <w:r>
        <w:separator/>
      </w:r>
    </w:p>
  </w:endnote>
  <w:endnote w:type="continuationSeparator" w:id="0">
    <w:p w:rsidR="00AA4664" w:rsidRDefault="003800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84500" w:rsidRDefault="00380031">
      <w:r>
        <w:separator/>
      </w:r>
    </w:p>
  </w:footnote>
  <w:footnote w:type="continuationSeparator" w:id="0">
    <w:p w:rsidR="00184500" w:rsidRDefault="003800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DB1C72AC"/>
    <w:lvl w:ilvl="0">
      <w:start w:val="1"/>
      <w:numFmt w:val="bulle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EC6BF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84500"/>
    <w:rsid w:val="002561D2"/>
    <w:rsid w:val="00380031"/>
    <w:rsid w:val="004E29B3"/>
    <w:rsid w:val="00590D07"/>
    <w:rsid w:val="00784D58"/>
    <w:rsid w:val="008D6863"/>
    <w:rsid w:val="00AA466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4759D5"/>
  <w15:docId w15:val="{69F3EEEC-EBA2-4959-8C27-BFD8DB7AE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104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913</Words>
  <Characters>5209</Characters>
  <Application>Microsoft Office Word</Application>
  <DocSecurity>0</DocSecurity>
  <Lines>43</Lines>
  <Paragraphs>12</Paragraphs>
  <ScaleCrop>false</ScaleCrop>
  <Company/>
  <LinksUpToDate>false</LinksUpToDate>
  <CharactersWithSpaces>6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lya</cp:lastModifiedBy>
  <cp:revision>3</cp:revision>
  <dcterms:created xsi:type="dcterms:W3CDTF">2024-12-27T23:30:00Z</dcterms:created>
  <dcterms:modified xsi:type="dcterms:W3CDTF">2024-12-28T00:06:00Z</dcterms:modified>
</cp:coreProperties>
</file>